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3510"/>
        <w:gridCol w:w="4251"/>
      </w:tblGrid>
      <w:tr w:rsidR="008D2718" w14:paraId="1AEFE041" w14:textId="77777777" w:rsidTr="00C91981">
        <w:trPr>
          <w:trHeight w:val="1772"/>
        </w:trPr>
        <w:tc>
          <w:tcPr>
            <w:tcW w:w="2695" w:type="dxa"/>
            <w:shd w:val="clear" w:color="auto" w:fill="E2EFDA"/>
            <w:vAlign w:val="center"/>
          </w:tcPr>
          <w:p w14:paraId="5771B3A3" w14:textId="49217DBD" w:rsidR="008D2718" w:rsidRDefault="008D2718" w:rsidP="008D2718">
            <w:pPr>
              <w:jc w:val="center"/>
            </w:pPr>
            <w:r w:rsidRPr="008D2718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24E18A56" wp14:editId="0D744B5E">
                  <wp:extent cx="1247775" cy="1000125"/>
                  <wp:effectExtent l="0" t="0" r="9525" b="0"/>
                  <wp:docPr id="1" name="Picture 1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AFCC8EF-2D52-4A79-BEE4-862E76E45C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See the source image">
                            <a:extLst>
                              <a:ext uri="{FF2B5EF4-FFF2-40B4-BE49-F238E27FC236}">
                                <a16:creationId xmlns:a16="http://schemas.microsoft.com/office/drawing/2014/main" id="{EAFCC8EF-2D52-4A79-BEE4-862E76E45CB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8366" cy="100012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E2EFDA"/>
            <w:vAlign w:val="center"/>
          </w:tcPr>
          <w:p w14:paraId="400546F0" w14:textId="33AF381B" w:rsidR="008D2718" w:rsidRDefault="008D2718" w:rsidP="009D03B3">
            <w:r w:rsidRPr="008D271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REAMSCAPE</w:t>
            </w:r>
            <w:r w:rsidRPr="008D2718">
              <w:rPr>
                <w:rFonts w:ascii="Calibri" w:eastAsia="Times New Roman" w:hAnsi="Calibri" w:cs="Calibri"/>
                <w:color w:val="000000"/>
              </w:rPr>
              <w:br/>
            </w:r>
            <w:r w:rsidRPr="008D271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176  Coventry Court</w:t>
            </w:r>
            <w:r w:rsidRPr="008D271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Gulfport, Mississippi  39501</w:t>
            </w:r>
            <w:r w:rsidRPr="008D2718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dreamscape@domain.com</w:t>
            </w:r>
          </w:p>
        </w:tc>
        <w:tc>
          <w:tcPr>
            <w:tcW w:w="4251" w:type="dxa"/>
            <w:shd w:val="clear" w:color="auto" w:fill="E2EFDA"/>
            <w:vAlign w:val="center"/>
          </w:tcPr>
          <w:p w14:paraId="257F2D0C" w14:textId="112F4E6D" w:rsidR="008D2718" w:rsidRDefault="008D2718" w:rsidP="008D2718">
            <w:pPr>
              <w:jc w:val="center"/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LANDSCAPE EMPLOYMENT APPLICATION</w:t>
            </w:r>
          </w:p>
        </w:tc>
      </w:tr>
    </w:tbl>
    <w:tbl>
      <w:tblPr>
        <w:tblW w:w="10435" w:type="dxa"/>
        <w:tblLook w:val="04A0" w:firstRow="1" w:lastRow="0" w:firstColumn="1" w:lastColumn="0" w:noHBand="0" w:noVBand="1"/>
      </w:tblPr>
      <w:tblGrid>
        <w:gridCol w:w="880"/>
        <w:gridCol w:w="669"/>
        <w:gridCol w:w="211"/>
        <w:gridCol w:w="665"/>
        <w:gridCol w:w="215"/>
        <w:gridCol w:w="880"/>
        <w:gridCol w:w="165"/>
        <w:gridCol w:w="630"/>
        <w:gridCol w:w="85"/>
        <w:gridCol w:w="635"/>
        <w:gridCol w:w="90"/>
        <w:gridCol w:w="155"/>
        <w:gridCol w:w="25"/>
        <w:gridCol w:w="180"/>
        <w:gridCol w:w="180"/>
        <w:gridCol w:w="495"/>
        <w:gridCol w:w="45"/>
        <w:gridCol w:w="180"/>
        <w:gridCol w:w="655"/>
        <w:gridCol w:w="155"/>
        <w:gridCol w:w="630"/>
        <w:gridCol w:w="95"/>
        <w:gridCol w:w="265"/>
        <w:gridCol w:w="270"/>
        <w:gridCol w:w="90"/>
        <w:gridCol w:w="255"/>
        <w:gridCol w:w="47"/>
        <w:gridCol w:w="328"/>
        <w:gridCol w:w="90"/>
        <w:gridCol w:w="1170"/>
      </w:tblGrid>
      <w:tr w:rsidR="008D2718" w:rsidRPr="008D2718" w14:paraId="21C407B7" w14:textId="77777777" w:rsidTr="008D2718">
        <w:trPr>
          <w:trHeight w:val="360"/>
        </w:trPr>
        <w:tc>
          <w:tcPr>
            <w:tcW w:w="10435" w:type="dxa"/>
            <w:gridSpan w:val="3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6CB974D5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APPLICANT INFORMATION</w:t>
            </w:r>
          </w:p>
        </w:tc>
      </w:tr>
      <w:tr w:rsidR="008D2718" w:rsidRPr="008D2718" w14:paraId="3F72DF4A" w14:textId="77777777" w:rsidTr="008D2718">
        <w:trPr>
          <w:trHeight w:val="360"/>
        </w:trPr>
        <w:tc>
          <w:tcPr>
            <w:tcW w:w="5035" w:type="dxa"/>
            <w:gridSpan w:val="10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68C68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117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951B15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Age&gt;</w:t>
            </w:r>
          </w:p>
        </w:tc>
        <w:tc>
          <w:tcPr>
            <w:tcW w:w="2642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3CE028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ocial Security No.&gt;</w:t>
            </w:r>
          </w:p>
        </w:tc>
        <w:tc>
          <w:tcPr>
            <w:tcW w:w="1588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7004B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</w:tr>
      <w:tr w:rsidR="008D2718" w:rsidRPr="008D2718" w14:paraId="62759D58" w14:textId="77777777" w:rsidTr="00853911">
        <w:trPr>
          <w:trHeight w:val="240"/>
        </w:trPr>
        <w:tc>
          <w:tcPr>
            <w:tcW w:w="5035" w:type="dxa"/>
            <w:gridSpan w:val="10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5E2A126" w14:textId="784641D2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ULL NAME</w:t>
            </w:r>
          </w:p>
        </w:tc>
        <w:tc>
          <w:tcPr>
            <w:tcW w:w="117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24CE0E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264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205ED60" w14:textId="7B9DB6DC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CIAL SECURITY NO. </w:t>
            </w:r>
          </w:p>
        </w:tc>
        <w:tc>
          <w:tcPr>
            <w:tcW w:w="1588" w:type="dxa"/>
            <w:gridSpan w:val="3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55D4DED6" w14:textId="11555C73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 </w:t>
            </w:r>
          </w:p>
        </w:tc>
      </w:tr>
      <w:tr w:rsidR="008D2718" w:rsidRPr="008D2718" w14:paraId="18F8CCB3" w14:textId="77777777" w:rsidTr="008D2718">
        <w:trPr>
          <w:trHeight w:val="360"/>
        </w:trPr>
        <w:tc>
          <w:tcPr>
            <w:tcW w:w="10435" w:type="dxa"/>
            <w:gridSpan w:val="30"/>
            <w:tcBorders>
              <w:top w:val="single" w:sz="8" w:space="0" w:color="D9D9D9"/>
              <w:left w:val="single" w:sz="4" w:space="0" w:color="BFBFBF"/>
              <w:bottom w:val="single" w:sz="8" w:space="0" w:color="D9D9D9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221E7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4948  Rainy Day Drive, Cambridge, Mississippi, USA  02141</w:t>
            </w:r>
          </w:p>
        </w:tc>
      </w:tr>
      <w:tr w:rsidR="008D2718" w:rsidRPr="008D2718" w14:paraId="6F48B169" w14:textId="77777777" w:rsidTr="005D1F67">
        <w:trPr>
          <w:trHeight w:val="240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1B8C453B" w14:textId="6E6984A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DRESS</w:t>
            </w:r>
          </w:p>
        </w:tc>
      </w:tr>
      <w:tr w:rsidR="008D2718" w:rsidRPr="008D2718" w14:paraId="578E33B6" w14:textId="77777777" w:rsidTr="008D2718">
        <w:trPr>
          <w:trHeight w:val="360"/>
        </w:trPr>
        <w:tc>
          <w:tcPr>
            <w:tcW w:w="264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CB0633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617-896-0567</w:t>
            </w:r>
          </w:p>
        </w:tc>
        <w:tc>
          <w:tcPr>
            <w:tcW w:w="284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B9B282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617-280-7255</w:t>
            </w:r>
          </w:p>
        </w:tc>
        <w:tc>
          <w:tcPr>
            <w:tcW w:w="495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2193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johnsmith@domain.com</w:t>
            </w:r>
          </w:p>
        </w:tc>
      </w:tr>
      <w:tr w:rsidR="008D2718" w:rsidRPr="008D2718" w14:paraId="19AF16F7" w14:textId="77777777" w:rsidTr="008D2718">
        <w:trPr>
          <w:trHeight w:val="225"/>
        </w:trPr>
        <w:tc>
          <w:tcPr>
            <w:tcW w:w="2640" w:type="dxa"/>
            <w:gridSpan w:val="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0562BA11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(HOME)</w:t>
            </w:r>
          </w:p>
        </w:tc>
        <w:tc>
          <w:tcPr>
            <w:tcW w:w="2845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3788D5B3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HONE (MOBILE)</w:t>
            </w:r>
          </w:p>
        </w:tc>
        <w:tc>
          <w:tcPr>
            <w:tcW w:w="243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177AFE5C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MAIL ADDRESS</w:t>
            </w:r>
          </w:p>
        </w:tc>
        <w:tc>
          <w:tcPr>
            <w:tcW w:w="8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647CCA1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35" w:type="dxa"/>
            <w:gridSpan w:val="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2261B6D0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8D2718" w:rsidRPr="008D2718" w14:paraId="0BA5DF69" w14:textId="77777777" w:rsidTr="008D2718">
        <w:trPr>
          <w:trHeight w:val="360"/>
        </w:trPr>
        <w:tc>
          <w:tcPr>
            <w:tcW w:w="5485" w:type="dxa"/>
            <w:gridSpan w:val="1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10CD8E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Gardener</w:t>
            </w:r>
          </w:p>
        </w:tc>
        <w:tc>
          <w:tcPr>
            <w:tcW w:w="270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AAB9E5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US$ 35/hour</w:t>
            </w:r>
          </w:p>
        </w:tc>
        <w:tc>
          <w:tcPr>
            <w:tcW w:w="225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A6308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</w:tr>
      <w:tr w:rsidR="008D2718" w:rsidRPr="008D2718" w14:paraId="1F0730AC" w14:textId="77777777" w:rsidTr="008D2718">
        <w:trPr>
          <w:trHeight w:val="225"/>
        </w:trPr>
        <w:tc>
          <w:tcPr>
            <w:tcW w:w="5485" w:type="dxa"/>
            <w:gridSpan w:val="14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757866C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SITION APPLYING FOR</w:t>
            </w:r>
          </w:p>
        </w:tc>
        <w:tc>
          <w:tcPr>
            <w:tcW w:w="270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E2EFDA"/>
            <w:noWrap/>
            <w:vAlign w:val="center"/>
            <w:hideMark/>
          </w:tcPr>
          <w:p w14:paraId="270BE3DE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PECTED SALARY RANGE</w:t>
            </w:r>
          </w:p>
        </w:tc>
        <w:tc>
          <w:tcPr>
            <w:tcW w:w="2250" w:type="dxa"/>
            <w:gridSpan w:val="7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0E3193FE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D271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 WHEN YOU CAN START</w:t>
            </w:r>
          </w:p>
        </w:tc>
      </w:tr>
      <w:tr w:rsidR="008D2718" w:rsidRPr="008D2718" w14:paraId="73503FE4" w14:textId="77777777" w:rsidTr="00C91981">
        <w:trPr>
          <w:trHeight w:val="317"/>
        </w:trPr>
        <w:tc>
          <w:tcPr>
            <w:tcW w:w="5665" w:type="dxa"/>
            <w:gridSpan w:val="1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6D59" w14:textId="13EEDD6D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Are you a citizen of the United State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CF03" w14:textId="77777777" w:rsidR="008D2718" w:rsidRPr="008D2718" w:rsidRDefault="008D2718" w:rsidP="008D27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62A491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8D2718" w:rsidRPr="008D2718" w14:paraId="2825CD60" w14:textId="77777777" w:rsidTr="00C91981">
        <w:trPr>
          <w:trHeight w:val="317"/>
        </w:trPr>
        <w:tc>
          <w:tcPr>
            <w:tcW w:w="5665" w:type="dxa"/>
            <w:gridSpan w:val="1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F946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If No, are you authorized to work in the United State</w:t>
            </w:r>
            <w:bookmarkStart w:id="0" w:name="_GoBack"/>
            <w:bookmarkEnd w:id="0"/>
            <w:r w:rsidRPr="008D2718">
              <w:rPr>
                <w:rFonts w:ascii="Calibri" w:eastAsia="Times New Roman" w:hAnsi="Calibri" w:cs="Calibri"/>
                <w:color w:val="000000"/>
              </w:rPr>
              <w:t>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ADE8D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38A52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 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N/A</w:t>
            </w:r>
          </w:p>
        </w:tc>
      </w:tr>
      <w:tr w:rsidR="008D2718" w:rsidRPr="008D2718" w14:paraId="62FD0B60" w14:textId="77777777" w:rsidTr="00C91981">
        <w:trPr>
          <w:trHeight w:val="317"/>
        </w:trPr>
        <w:tc>
          <w:tcPr>
            <w:tcW w:w="5665" w:type="dxa"/>
            <w:gridSpan w:val="1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21C10" w14:textId="4415A374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What type of position are you seeking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820D" w14:textId="77777777" w:rsidR="008D2718" w:rsidRPr="008D2718" w:rsidRDefault="008D2718" w:rsidP="008D27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E930AC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Full-Time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Part-Time</w:t>
            </w:r>
          </w:p>
        </w:tc>
      </w:tr>
      <w:tr w:rsidR="008D2718" w:rsidRPr="008D2718" w14:paraId="57956607" w14:textId="77777777" w:rsidTr="00C91981">
        <w:trPr>
          <w:trHeight w:val="317"/>
        </w:trPr>
        <w:tc>
          <w:tcPr>
            <w:tcW w:w="6160" w:type="dxa"/>
            <w:gridSpan w:val="16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A5A5D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Number of year experience in the position you are applying?</w:t>
            </w: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ADC618" w14:textId="654714D0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6 Years</w:t>
            </w:r>
          </w:p>
        </w:tc>
      </w:tr>
      <w:tr w:rsidR="008D2718" w:rsidRPr="008D2718" w14:paraId="605F1661" w14:textId="77777777" w:rsidTr="00C91981">
        <w:trPr>
          <w:trHeight w:val="317"/>
        </w:trPr>
        <w:tc>
          <w:tcPr>
            <w:tcW w:w="5665" w:type="dxa"/>
            <w:gridSpan w:val="15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F62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Do you hold a valid pesticide applicator license?</w:t>
            </w:r>
          </w:p>
        </w:tc>
        <w:tc>
          <w:tcPr>
            <w:tcW w:w="4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222C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75" w:type="dxa"/>
            <w:gridSpan w:val="14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27B531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Yes   </w:t>
            </w: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  <w:r w:rsidRPr="008D2718">
              <w:rPr>
                <w:rFonts w:ascii="Calibri" w:eastAsia="Times New Roman" w:hAnsi="Calibri" w:cs="Calibri"/>
                <w:color w:val="000000"/>
              </w:rPr>
              <w:t xml:space="preserve">  No</w:t>
            </w:r>
          </w:p>
        </w:tc>
      </w:tr>
      <w:tr w:rsidR="008D2718" w:rsidRPr="008D2718" w14:paraId="4297EB21" w14:textId="77777777" w:rsidTr="00C91981">
        <w:trPr>
          <w:trHeight w:val="317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CFE52F" w14:textId="0FCCF643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What days / hours are you available to work?</w:t>
            </w:r>
          </w:p>
        </w:tc>
      </w:tr>
      <w:tr w:rsidR="008D2718" w:rsidRPr="008D2718" w14:paraId="5552DF27" w14:textId="77777777" w:rsidTr="00C91981">
        <w:trPr>
          <w:trHeight w:val="317"/>
        </w:trPr>
        <w:tc>
          <w:tcPr>
            <w:tcW w:w="88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D7CCE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Sun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9B984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Mon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EA5C9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Tue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B1000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Wed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8CC4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Thu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220F6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Fri</w:t>
            </w:r>
          </w:p>
        </w:tc>
        <w:tc>
          <w:tcPr>
            <w:tcW w:w="8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72441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Sat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B5E0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BF7D7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C60D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AM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3DC8F2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PM</w:t>
            </w:r>
          </w:p>
        </w:tc>
      </w:tr>
      <w:tr w:rsidR="008D2718" w:rsidRPr="008D2718" w14:paraId="645697A6" w14:textId="77777777" w:rsidTr="008D2718">
        <w:trPr>
          <w:trHeight w:val="360"/>
        </w:trPr>
        <w:tc>
          <w:tcPr>
            <w:tcW w:w="88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7C2F1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8758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B151C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9A5B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5DF6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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9C74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8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2F22C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4844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</w:p>
        </w:tc>
        <w:tc>
          <w:tcPr>
            <w:tcW w:w="14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4114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37714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5C19CD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</w:pPr>
            <w:r w:rsidRPr="008D2718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</w:tr>
      <w:tr w:rsidR="008D2718" w:rsidRPr="008D2718" w14:paraId="06B4993B" w14:textId="77777777" w:rsidTr="00C91981">
        <w:trPr>
          <w:trHeight w:val="317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6E8BDD45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EDUCATION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Starting from the highest educational level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1D41470D" w14:textId="77777777" w:rsidTr="00C91981">
        <w:trPr>
          <w:trHeight w:val="317"/>
        </w:trPr>
        <w:tc>
          <w:tcPr>
            <w:tcW w:w="154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596714F8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Level</w:t>
            </w:r>
          </w:p>
        </w:tc>
        <w:tc>
          <w:tcPr>
            <w:tcW w:w="357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629C5232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School</w:t>
            </w:r>
          </w:p>
        </w:tc>
        <w:tc>
          <w:tcPr>
            <w:tcW w:w="270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220A3BC8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Location</w:t>
            </w: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7DA4258B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Period (Year)</w:t>
            </w:r>
          </w:p>
        </w:tc>
      </w:tr>
      <w:tr w:rsidR="008D2718" w:rsidRPr="008D2718" w14:paraId="59AF0C69" w14:textId="77777777" w:rsidTr="00C91981">
        <w:trPr>
          <w:trHeight w:val="317"/>
        </w:trPr>
        <w:tc>
          <w:tcPr>
            <w:tcW w:w="154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4F7372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Level&gt;</w:t>
            </w:r>
          </w:p>
        </w:tc>
        <w:tc>
          <w:tcPr>
            <w:tcW w:w="357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0CBF52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chool Name&gt;</w:t>
            </w:r>
          </w:p>
        </w:tc>
        <w:tc>
          <w:tcPr>
            <w:tcW w:w="270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147DA2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Location&gt;</w:t>
            </w:r>
          </w:p>
        </w:tc>
        <w:tc>
          <w:tcPr>
            <w:tcW w:w="135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24AFAF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yyyy&gt;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747B67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yyyy&gt;</w:t>
            </w:r>
          </w:p>
        </w:tc>
      </w:tr>
      <w:tr w:rsidR="008D2718" w:rsidRPr="008D2718" w14:paraId="7EB6D03D" w14:textId="77777777" w:rsidTr="00C91981">
        <w:trPr>
          <w:trHeight w:val="317"/>
        </w:trPr>
        <w:tc>
          <w:tcPr>
            <w:tcW w:w="154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7C0ADC" w14:textId="4B4F429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B97748" w14:textId="0D7B393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21EB6E" w14:textId="25BE381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51D8D8" w14:textId="1068A459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F88FF0" w14:textId="36FC8435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6C3B733B" w14:textId="77777777" w:rsidTr="00C91981">
        <w:trPr>
          <w:trHeight w:val="317"/>
        </w:trPr>
        <w:tc>
          <w:tcPr>
            <w:tcW w:w="154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5F9D49" w14:textId="486DCA73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76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1CD5D" w14:textId="36FAA3E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D04C70" w14:textId="3ABB1AA9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1154DA" w14:textId="4FDDA3C0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F12C41" w14:textId="19759B90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3B44E05B" w14:textId="77777777" w:rsidTr="008D2718">
        <w:trPr>
          <w:trHeight w:val="360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11C12F6B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WORK EXPERENCE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Starting from the latest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7E809A28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5C5FDDA5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Company</w:t>
            </w: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64C6F3EE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Position</w:t>
            </w: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3F88EE5E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Salary</w:t>
            </w: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032D5E20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8D2718">
              <w:rPr>
                <w:rFonts w:ascii="Calibri" w:eastAsia="Times New Roman" w:hAnsi="Calibri" w:cs="Calibri"/>
                <w:b/>
                <w:bCs/>
              </w:rPr>
              <w:t>Reason for Leaving</w:t>
            </w:r>
          </w:p>
        </w:tc>
      </w:tr>
      <w:tr w:rsidR="008D2718" w:rsidRPr="008D2718" w14:paraId="72E3FBED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A6FB01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mpany&gt;</w:t>
            </w: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F81354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Position&gt;</w:t>
            </w: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0A5FAC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Salary&gt;</w:t>
            </w: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05218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Reason for Leaving&gt;</w:t>
            </w:r>
          </w:p>
        </w:tc>
      </w:tr>
      <w:tr w:rsidR="008D2718" w:rsidRPr="008D2718" w14:paraId="678037D8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44A2AB" w14:textId="3144805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213F6D" w14:textId="3BCC8CD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B3979" w14:textId="06F9E4D6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28C0FB" w14:textId="3E6A16CF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5FF02D87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EB516E" w14:textId="2C71CE4A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9FBB62" w14:textId="01581D89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E470F3" w14:textId="21D8483D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CDE5A7" w14:textId="2BFCF1E2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2FDA38BC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0F899C" w14:textId="55F418C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1ED8ED" w14:textId="054F802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74B8DE" w14:textId="17E69E3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4DC09" w14:textId="2503A53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52C8B3EE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BF5A9D" w14:textId="1081A3B9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041C78" w14:textId="04D8E97A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C4DC7F" w14:textId="016B1A34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4BB0C1" w14:textId="106803E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40675D34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AB86CD" w14:textId="3CCDE955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5F6267" w14:textId="1F6D3D1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EF40A" w14:textId="41F998F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F50FAE" w14:textId="5872AA3C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3E417E98" w14:textId="77777777" w:rsidTr="00C91981">
        <w:trPr>
          <w:trHeight w:val="317"/>
        </w:trPr>
        <w:tc>
          <w:tcPr>
            <w:tcW w:w="3685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6F694F" w14:textId="7F501875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2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27D83C" w14:textId="72032FDD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2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F5C27" w14:textId="5B4E9DA8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1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9EFC4B" w14:textId="427D4862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6D15F1B7" w14:textId="77777777" w:rsidTr="008D2718">
        <w:trPr>
          <w:trHeight w:val="360"/>
        </w:trPr>
        <w:tc>
          <w:tcPr>
            <w:tcW w:w="10435" w:type="dxa"/>
            <w:gridSpan w:val="30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75623"/>
            <w:noWrap/>
            <w:vAlign w:val="center"/>
            <w:hideMark/>
          </w:tcPr>
          <w:p w14:paraId="3845E95A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REFERENCE (</w:t>
            </w:r>
            <w:r w:rsidRPr="008D2718">
              <w:rPr>
                <w:rFonts w:ascii="Calibri" w:eastAsia="Times New Roman" w:hAnsi="Calibri" w:cs="Calibri"/>
                <w:color w:val="FFFFFF"/>
              </w:rPr>
              <w:t>Please list three professional reference</w:t>
            </w:r>
            <w:r w:rsidRPr="008D2718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8D2718" w:rsidRPr="008D2718" w14:paraId="24CAEC30" w14:textId="77777777" w:rsidTr="00C91981">
        <w:trPr>
          <w:trHeight w:val="317"/>
        </w:trPr>
        <w:tc>
          <w:tcPr>
            <w:tcW w:w="242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7DE6F961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3960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20FA00D7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Company</w:t>
            </w: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31FF02A9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Position</w:t>
            </w:r>
          </w:p>
        </w:tc>
        <w:tc>
          <w:tcPr>
            <w:tcW w:w="189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2EFDA"/>
            <w:noWrap/>
            <w:vAlign w:val="center"/>
            <w:hideMark/>
          </w:tcPr>
          <w:p w14:paraId="1F15DCF9" w14:textId="77777777" w:rsidR="008D2718" w:rsidRPr="008D2718" w:rsidRDefault="008D2718" w:rsidP="008D27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D2718">
              <w:rPr>
                <w:rFonts w:ascii="Calibri" w:eastAsia="Times New Roman" w:hAnsi="Calibri" w:cs="Calibri"/>
                <w:b/>
                <w:bCs/>
                <w:color w:val="000000"/>
              </w:rPr>
              <w:t>Contact Number</w:t>
            </w:r>
          </w:p>
        </w:tc>
      </w:tr>
      <w:tr w:rsidR="008D2718" w:rsidRPr="008D2718" w14:paraId="14E887F3" w14:textId="77777777" w:rsidTr="00C91981">
        <w:trPr>
          <w:trHeight w:val="317"/>
        </w:trPr>
        <w:tc>
          <w:tcPr>
            <w:tcW w:w="242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D3BBF7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Reference Name&gt;</w:t>
            </w:r>
          </w:p>
        </w:tc>
        <w:tc>
          <w:tcPr>
            <w:tcW w:w="3960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DEB3FF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mpany&gt;</w:t>
            </w: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BF921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Position&gt;</w:t>
            </w:r>
          </w:p>
        </w:tc>
        <w:tc>
          <w:tcPr>
            <w:tcW w:w="189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81495E" w14:textId="77777777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2718">
              <w:rPr>
                <w:rFonts w:ascii="Calibri" w:eastAsia="Times New Roman" w:hAnsi="Calibri" w:cs="Calibri"/>
                <w:color w:val="000000"/>
              </w:rPr>
              <w:t>&lt;Contact No.&gt;</w:t>
            </w:r>
          </w:p>
        </w:tc>
      </w:tr>
      <w:tr w:rsidR="008D2718" w:rsidRPr="008D2718" w14:paraId="3C802E8F" w14:textId="77777777" w:rsidTr="00C91981">
        <w:trPr>
          <w:trHeight w:val="317"/>
        </w:trPr>
        <w:tc>
          <w:tcPr>
            <w:tcW w:w="242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41EDD" w14:textId="7545F55B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60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10D6DC" w14:textId="60DF658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0F6FD7" w14:textId="1EAFFF3C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42749B" w14:textId="2BD8292A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D2718" w:rsidRPr="008D2718" w14:paraId="25FE6429" w14:textId="77777777" w:rsidTr="00C91981">
        <w:trPr>
          <w:trHeight w:val="317"/>
        </w:trPr>
        <w:tc>
          <w:tcPr>
            <w:tcW w:w="2425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6EC08" w14:textId="15BAE82F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60" w:type="dxa"/>
            <w:gridSpan w:val="1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9BEB4" w14:textId="41D4A496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160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B5EA64" w14:textId="68A29FAD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EDC07D" w14:textId="17E288B1" w:rsidR="008D2718" w:rsidRPr="008D2718" w:rsidRDefault="008D2718" w:rsidP="008D2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1981" w:rsidRPr="00C91981" w14:paraId="610B13F0" w14:textId="77777777" w:rsidTr="00F10E9F">
        <w:trPr>
          <w:trHeight w:val="435"/>
        </w:trPr>
        <w:tc>
          <w:tcPr>
            <w:tcW w:w="7195" w:type="dxa"/>
            <w:gridSpan w:val="20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6CC11" w14:textId="0486779F" w:rsidR="00C91981" w:rsidRPr="00C91981" w:rsidRDefault="00C91981" w:rsidP="00C919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0" w:type="dxa"/>
            <w:gridSpan w:val="10"/>
            <w:vMerge w:val="restart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AF66E5" w14:textId="77777777" w:rsidR="00C91981" w:rsidRPr="00C91981" w:rsidRDefault="00C91981" w:rsidP="00C919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 certify that the information contained in this application is accurate and correct. I understand that any omission or erroneous may be ground for dismissal.</w:t>
            </w:r>
          </w:p>
        </w:tc>
      </w:tr>
      <w:tr w:rsidR="00C91981" w:rsidRPr="00C91981" w14:paraId="420E0EF0" w14:textId="77777777" w:rsidTr="00C91981">
        <w:trPr>
          <w:trHeight w:val="435"/>
        </w:trPr>
        <w:tc>
          <w:tcPr>
            <w:tcW w:w="431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08D999" w14:textId="15004B81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07C47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FC8464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1981">
              <w:rPr>
                <w:rFonts w:ascii="Calibri" w:eastAsia="Times New Roman" w:hAnsi="Calibri" w:cs="Calibri"/>
                <w:color w:val="000000"/>
              </w:rPr>
              <w:t>mm/dd/yyyy</w:t>
            </w:r>
          </w:p>
        </w:tc>
        <w:tc>
          <w:tcPr>
            <w:tcW w:w="3240" w:type="dxa"/>
            <w:gridSpan w:val="10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26FB20A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C91981" w:rsidRPr="00C91981" w14:paraId="1679FF1A" w14:textId="77777777" w:rsidTr="00C91981">
        <w:trPr>
          <w:trHeight w:val="225"/>
        </w:trPr>
        <w:tc>
          <w:tcPr>
            <w:tcW w:w="4315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D3CA2B" w14:textId="744B5128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5FF93B0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0" w:type="dxa"/>
            <w:gridSpan w:val="7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90F9222" w14:textId="04E15E3F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C9198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 </w:t>
            </w:r>
          </w:p>
        </w:tc>
        <w:tc>
          <w:tcPr>
            <w:tcW w:w="3240" w:type="dxa"/>
            <w:gridSpan w:val="10"/>
            <w:vMerge/>
            <w:tcBorders>
              <w:top w:val="nil"/>
              <w:left w:val="nil"/>
              <w:bottom w:val="single" w:sz="4" w:space="0" w:color="BFBFBF"/>
              <w:right w:val="nil"/>
            </w:tcBorders>
            <w:vAlign w:val="center"/>
            <w:hideMark/>
          </w:tcPr>
          <w:p w14:paraId="65660927" w14:textId="77777777" w:rsidR="00C91981" w:rsidRPr="00C91981" w:rsidRDefault="00C91981" w:rsidP="00C919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249D1E0E" w14:textId="3A96CB70" w:rsidR="00BB1220" w:rsidRPr="00C91981" w:rsidRDefault="00BB1220" w:rsidP="009D03B3">
      <w:pPr>
        <w:spacing w:after="0"/>
        <w:rPr>
          <w:sz w:val="2"/>
          <w:szCs w:val="2"/>
        </w:rPr>
      </w:pPr>
    </w:p>
    <w:sectPr w:rsidR="00BB1220" w:rsidRPr="00C91981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9F2F3" w14:textId="77777777" w:rsidR="009D278E" w:rsidRDefault="009D278E" w:rsidP="00025008">
      <w:pPr>
        <w:spacing w:after="0" w:line="240" w:lineRule="auto"/>
      </w:pPr>
      <w:r>
        <w:separator/>
      </w:r>
    </w:p>
  </w:endnote>
  <w:endnote w:type="continuationSeparator" w:id="0">
    <w:p w14:paraId="03D4F0CB" w14:textId="77777777" w:rsidR="009D278E" w:rsidRDefault="009D278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43F2D" w14:textId="77777777" w:rsidR="009D278E" w:rsidRDefault="009D278E" w:rsidP="00025008">
      <w:pPr>
        <w:spacing w:after="0" w:line="240" w:lineRule="auto"/>
      </w:pPr>
      <w:r>
        <w:separator/>
      </w:r>
    </w:p>
  </w:footnote>
  <w:footnote w:type="continuationSeparator" w:id="0">
    <w:p w14:paraId="7ED8D125" w14:textId="77777777" w:rsidR="009D278E" w:rsidRDefault="009D278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D2718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D278E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91981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  <w:rsid w:val="00FF0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08310-F7DC-4715-92E5-E81C11465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8</cp:revision>
  <dcterms:created xsi:type="dcterms:W3CDTF">2020-03-30T12:09:00Z</dcterms:created>
  <dcterms:modified xsi:type="dcterms:W3CDTF">2020-06-25T13:12:00Z</dcterms:modified>
</cp:coreProperties>
</file>